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8CFE7D" w:rsidR="003E2A3C" w:rsidRPr="005A022C" w:rsidRDefault="007D26F8" w:rsidP="007B692A">
      <w:pPr>
        <w:pStyle w:val="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7777777" w:rsidR="0010505B" w:rsidRDefault="0010505B" w:rsidP="0010505B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3"/>
      </w:pPr>
      <w:r>
        <w:t>Input</w:t>
      </w:r>
    </w:p>
    <w:p w14:paraId="3377396A" w14:textId="66ADB74E" w:rsidR="00492C82" w:rsidRPr="00AA6165" w:rsidRDefault="00AA6165" w:rsidP="004B5F46">
      <w:pPr>
        <w:pStyle w:val="ac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3"/>
      </w:pPr>
      <w:r>
        <w:t>Output</w:t>
      </w:r>
    </w:p>
    <w:p w14:paraId="50F6C0D7" w14:textId="77777777" w:rsidR="002A6CA5" w:rsidRDefault="006120EB" w:rsidP="006120EB">
      <w:pPr>
        <w:pStyle w:val="ac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F326082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8</w:t>
            </w:r>
            <w:r w:rsidR="00010A13">
              <w:rPr>
                <w:rFonts w:ascii="Consolas" w:hAnsi="Consolas"/>
                <w:bCs/>
              </w:rPr>
              <w:t>,</w:t>
            </w:r>
            <w:r w:rsidRPr="00CA7122">
              <w:rPr>
                <w:rFonts w:ascii="Consolas" w:hAnsi="Consolas"/>
                <w:bCs/>
              </w:rPr>
              <w:t xml:space="preserve">50 </w:t>
            </w:r>
          </w:p>
          <w:p w14:paraId="6282ED32" w14:textId="2F2D7DA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6</w:t>
            </w:r>
            <w:r w:rsidR="00010A13">
              <w:rPr>
                <w:rFonts w:ascii="Consolas" w:hAnsi="Consolas"/>
                <w:bCs/>
              </w:rPr>
              <w:t>,</w:t>
            </w:r>
            <w:r w:rsidRPr="00CA7122">
              <w:rPr>
                <w:rFonts w:ascii="Consolas" w:hAnsi="Consolas"/>
                <w:bCs/>
              </w:rPr>
              <w:t xml:space="preserve">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0A81ACC1" w:rsidR="00847856" w:rsidRPr="00010A13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  <w:r w:rsidR="006F0D3C">
              <w:rPr>
                <w:rFonts w:ascii="Consolas" w:hAnsi="Consolas"/>
                <w:bCs/>
                <w:noProof/>
                <w:lang w:val="bg-BG"/>
              </w:rPr>
              <w:t xml:space="preserve"> - 173,74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5514FCAC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</w:t>
            </w:r>
            <w:r w:rsidR="00010A13">
              <w:rPr>
                <w:bCs/>
              </w:rPr>
              <w:t>,</w:t>
            </w:r>
            <w:r>
              <w:rPr>
                <w:bCs/>
              </w:rPr>
              <w:t>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6301DC1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</w:t>
            </w:r>
            <w:r w:rsidR="00010A13">
              <w:rPr>
                <w:rFonts w:ascii="Consolas" w:hAnsi="Consolas"/>
                <w:bCs/>
                <w:highlight w:val="yellow"/>
              </w:rPr>
              <w:t>,</w:t>
            </w:r>
            <w:r w:rsidRPr="008A1595">
              <w:rPr>
                <w:rFonts w:ascii="Consolas" w:hAnsi="Consolas"/>
                <w:bCs/>
                <w:highlight w:val="yellow"/>
              </w:rPr>
              <w:t>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2D0BA382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</w:t>
            </w:r>
            <w:r w:rsidR="00010A13"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  <w:lang w:val="bg-BG"/>
              </w:rPr>
              <w:t>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5422C2A4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</w:t>
            </w:r>
            <w:r w:rsidR="00010A13"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  <w:lang w:val="bg-BG"/>
              </w:rPr>
              <w:t>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3E2D8E67" w14:textId="3365E274" w:rsidR="00847856" w:rsidRPr="00CA7122" w:rsidRDefault="00CA7122" w:rsidP="00CA7122">
      <w:pPr>
        <w:pStyle w:val="3"/>
      </w:pPr>
      <w:r>
        <w:t xml:space="preserve">JS </w:t>
      </w:r>
      <w:r w:rsidR="005A022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054C1B" w:rsidRPr="00603773" w14:paraId="29BCF08E" w14:textId="1D0A9C93" w:rsidTr="00054C1B">
        <w:tc>
          <w:tcPr>
            <w:tcW w:w="2240" w:type="dxa"/>
            <w:shd w:val="clear" w:color="auto" w:fill="D9D9D9" w:themeFill="background1" w:themeFillShade="D9"/>
          </w:tcPr>
          <w:p w14:paraId="1984CBEC" w14:textId="5C8DE7B5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1900A507" w14:textId="5543FCF4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054C1B" w:rsidRPr="00FB2A88" w14:paraId="3246B29D" w14:textId="03D44FEB" w:rsidTr="005A022C">
        <w:trPr>
          <w:trHeight w:val="2450"/>
        </w:trPr>
        <w:tc>
          <w:tcPr>
            <w:tcW w:w="2240" w:type="dxa"/>
          </w:tcPr>
          <w:p w14:paraId="27A9D885" w14:textId="4BD64E52" w:rsidR="00054C1B" w:rsidRPr="00CA7122" w:rsidRDefault="005A022C" w:rsidP="00616C9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054C1B" w:rsidRPr="00CA7122">
              <w:rPr>
                <w:rFonts w:ascii="Consolas" w:hAnsi="Consolas"/>
                <w:bCs/>
              </w:rPr>
              <w:t>[</w:t>
            </w:r>
          </w:p>
          <w:p w14:paraId="2139826B" w14:textId="6ECD0F71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2CA5A30C" w14:textId="62BC59C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052D7321" w14:textId="7777777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7A73C807" w14:textId="137DF8BE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48DBB88F" w14:textId="2177FEFD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00D6E5A4" w14:textId="66AD4D36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1AFBC3A3" w14:textId="22285879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2DEFB287" w14:textId="77878BC2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68909FBC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CEC21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150B78FF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742D7B4B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3300DA68" w14:textId="0FDFCFFB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A3440A" w:rsidRPr="00FB2A88" w14:paraId="02BC6915" w14:textId="77777777" w:rsidTr="00A3440A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02190C9" w14:textId="4CB73499" w:rsidR="00A3440A" w:rsidRPr="00054C1B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A3440A" w:rsidRPr="00093E86">
              <w:rPr>
                <w:b/>
              </w:rPr>
              <w:t>Comment</w:t>
            </w:r>
          </w:p>
        </w:tc>
      </w:tr>
      <w:tr w:rsidR="00A3440A" w:rsidRPr="00FB2A88" w14:paraId="42FD97A6" w14:textId="77777777" w:rsidTr="00486C77">
        <w:tc>
          <w:tcPr>
            <w:tcW w:w="10320" w:type="dxa"/>
            <w:gridSpan w:val="2"/>
          </w:tcPr>
          <w:p w14:paraId="1495B97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4EF9841E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554E43F8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6926F7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2ACAF110" w14:textId="77777777" w:rsidR="00A3440A" w:rsidRDefault="00A3440A" w:rsidP="00A3440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468EBB91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CBE91D3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65ED37E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588744B4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5863A3C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97BF1F2" w14:textId="018EE2D6" w:rsidR="00A3440A" w:rsidRPr="00093E86" w:rsidRDefault="00A3440A" w:rsidP="00A3440A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CA7122" w:rsidRPr="00FB2A88" w14:paraId="3D9E4176" w14:textId="77777777" w:rsidTr="005A022C">
        <w:tc>
          <w:tcPr>
            <w:tcW w:w="2240" w:type="dxa"/>
            <w:shd w:val="clear" w:color="auto" w:fill="D9D9D9" w:themeFill="background1" w:themeFillShade="D9"/>
          </w:tcPr>
          <w:p w14:paraId="5F378207" w14:textId="1071B4A5" w:rsidR="00CA7122" w:rsidRPr="008A1595" w:rsidRDefault="00CA7122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F8432D0" w14:textId="2B83F943" w:rsidR="00CA7122" w:rsidRPr="008A1595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A3440A" w:rsidRPr="00FB2A88" w14:paraId="22044D0D" w14:textId="63A88D68" w:rsidTr="00054C1B">
        <w:tc>
          <w:tcPr>
            <w:tcW w:w="2240" w:type="dxa"/>
          </w:tcPr>
          <w:p w14:paraId="7CD56155" w14:textId="00330A7E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42FF8F0D" w14:textId="6E7440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5B7CF49E" w14:textId="057210E6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03FEF710" w14:textId="2360334A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3C9C7014" w14:textId="795C9C1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477D6E24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3959A8C7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022DE3D9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17.66', </w:t>
            </w:r>
          </w:p>
          <w:p w14:paraId="261E501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2923ACEE" w14:textId="41263E38" w:rsidR="00A3440A" w:rsidRPr="005A022C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19A01997" w14:textId="06379CCF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14:paraId="1E876B1F" w14:textId="6CB4EEF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63368223" w14:textId="3742D2DC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3D2B62BD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4477C753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2268CC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FAA0144" w14:textId="5BF2742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A3440A" w:rsidRPr="00FB2A88" w14:paraId="3B978F29" w14:textId="77777777" w:rsidTr="005A022C">
        <w:trPr>
          <w:trHeight w:val="922"/>
        </w:trPr>
        <w:tc>
          <w:tcPr>
            <w:tcW w:w="2240" w:type="dxa"/>
          </w:tcPr>
          <w:p w14:paraId="6CD30C8D" w14:textId="732DB7E5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</w:rPr>
              <w:t>[</w:t>
            </w:r>
          </w:p>
          <w:p w14:paraId="4E15B23E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0FB1B2A0" w14:textId="3BF4B4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2F1E61B8" w14:textId="09CF5DF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AA494" w14:textId="77777777" w:rsidR="00DD03A8" w:rsidRDefault="00DD03A8" w:rsidP="008068A2">
      <w:pPr>
        <w:spacing w:after="0" w:line="240" w:lineRule="auto"/>
      </w:pPr>
      <w:r>
        <w:separator/>
      </w:r>
    </w:p>
  </w:endnote>
  <w:endnote w:type="continuationSeparator" w:id="0">
    <w:p w14:paraId="523759E3" w14:textId="77777777" w:rsidR="00DD03A8" w:rsidRDefault="00DD03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A79E" w14:textId="77777777" w:rsidR="005A022C" w:rsidRDefault="005A022C" w:rsidP="005A022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A4780" w14:textId="77777777" w:rsidR="00DD03A8" w:rsidRDefault="00DD03A8" w:rsidP="008068A2">
      <w:pPr>
        <w:spacing w:after="0" w:line="240" w:lineRule="auto"/>
      </w:pPr>
      <w:r>
        <w:separator/>
      </w:r>
    </w:p>
  </w:footnote>
  <w:footnote w:type="continuationSeparator" w:id="0">
    <w:p w14:paraId="4B98B948" w14:textId="77777777" w:rsidR="00DD03A8" w:rsidRDefault="00DD03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8754334">
    <w:abstractNumId w:val="12"/>
  </w:num>
  <w:num w:numId="2" w16cid:durableId="964192586">
    <w:abstractNumId w:val="5"/>
  </w:num>
  <w:num w:numId="3" w16cid:durableId="392626901">
    <w:abstractNumId w:val="2"/>
  </w:num>
  <w:num w:numId="4" w16cid:durableId="457993445">
    <w:abstractNumId w:val="10"/>
  </w:num>
  <w:num w:numId="5" w16cid:durableId="1351251143">
    <w:abstractNumId w:val="7"/>
  </w:num>
  <w:num w:numId="6" w16cid:durableId="156070554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8966522">
    <w:abstractNumId w:val="1"/>
  </w:num>
  <w:num w:numId="8" w16cid:durableId="203296351">
    <w:abstractNumId w:val="4"/>
  </w:num>
  <w:num w:numId="9" w16cid:durableId="1726446040">
    <w:abstractNumId w:val="0"/>
  </w:num>
  <w:num w:numId="10" w16cid:durableId="308368426">
    <w:abstractNumId w:val="9"/>
  </w:num>
  <w:num w:numId="11" w16cid:durableId="1296182369">
    <w:abstractNumId w:val="3"/>
  </w:num>
  <w:num w:numId="12" w16cid:durableId="654578012">
    <w:abstractNumId w:val="11"/>
  </w:num>
  <w:num w:numId="13" w16cid:durableId="1094087759">
    <w:abstractNumId w:val="8"/>
  </w:num>
  <w:num w:numId="14" w16cid:durableId="1084380442">
    <w:abstractNumId w:val="6"/>
  </w:num>
  <w:num w:numId="15" w16cid:durableId="193758998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rAUAwACA4SwAAAA="/>
  </w:docVars>
  <w:rsids>
    <w:rsidRoot w:val="008068A2"/>
    <w:rsid w:val="000006BB"/>
    <w:rsid w:val="00002C1C"/>
    <w:rsid w:val="0000321A"/>
    <w:rsid w:val="000038EA"/>
    <w:rsid w:val="00007044"/>
    <w:rsid w:val="00010A13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0D3C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53F92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03A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8FC8A-4FEE-4D4B-A1E6-1713263F9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73</Words>
  <Characters>2697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Виктория Велева</cp:lastModifiedBy>
  <cp:revision>11</cp:revision>
  <cp:lastPrinted>2015-10-26T22:35:00Z</cp:lastPrinted>
  <dcterms:created xsi:type="dcterms:W3CDTF">2020-08-07T11:45:00Z</dcterms:created>
  <dcterms:modified xsi:type="dcterms:W3CDTF">2022-08-30T10:37:00Z</dcterms:modified>
  <cp:category>programming, education, software engineering, software development</cp:category>
</cp:coreProperties>
</file>